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97DA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ACCE804" w:rsidR="007B4A91" w:rsidRDefault="00D272CF">
      <w:pPr>
        <w:rPr>
          <w:sz w:val="28"/>
          <w:szCs w:val="28"/>
        </w:rPr>
      </w:pPr>
      <w:r>
        <w:rPr>
          <w:sz w:val="28"/>
          <w:szCs w:val="28"/>
        </w:rPr>
        <w:t>The Mysterious Treasure</w:t>
      </w:r>
    </w:p>
    <w:p w14:paraId="34A9E19B" w14:textId="77777777" w:rsidR="007B4A91" w:rsidRDefault="00097DA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BE722E" w:rsidR="007B4A91" w:rsidRDefault="00D272CF">
      <w:pPr>
        <w:ind w:left="720"/>
        <w:rPr>
          <w:sz w:val="28"/>
          <w:szCs w:val="28"/>
        </w:rPr>
      </w:pPr>
      <w:r>
        <w:rPr>
          <w:sz w:val="28"/>
          <w:szCs w:val="28"/>
        </w:rPr>
        <w:t>To find the treasure that no one found</w:t>
      </w:r>
    </w:p>
    <w:p w14:paraId="3D632C61" w14:textId="77777777" w:rsidR="007B4A91" w:rsidRDefault="00097DA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79636B9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6237604" w14:textId="77777777" w:rsidR="009C6ABD" w:rsidRPr="009C6ABD" w:rsidRDefault="009C6ABD" w:rsidP="009C6ABD">
      <w:pPr>
        <w:ind w:left="360"/>
        <w:rPr>
          <w:b/>
          <w:color w:val="262626" w:themeColor="text1" w:themeTint="D9"/>
          <w:sz w:val="28"/>
          <w:szCs w:val="28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41B53D71" w14:textId="15F5273B" w:rsidR="007B4A91" w:rsidRDefault="00D272CF">
      <w:pPr>
        <w:ind w:left="720"/>
        <w:rPr>
          <w:sz w:val="28"/>
          <w:szCs w:val="28"/>
        </w:rPr>
      </w:pPr>
      <w:r>
        <w:rPr>
          <w:sz w:val="28"/>
          <w:szCs w:val="28"/>
        </w:rPr>
        <w:t>Three friends will find</w:t>
      </w:r>
      <w:r w:rsidRPr="00D272CF">
        <w:rPr>
          <w:sz w:val="28"/>
          <w:szCs w:val="28"/>
        </w:rPr>
        <w:t xml:space="preserve"> </w:t>
      </w:r>
      <w:r>
        <w:rPr>
          <w:sz w:val="28"/>
          <w:szCs w:val="28"/>
        </w:rPr>
        <w:t>The Mysterious</w:t>
      </w:r>
      <w:r>
        <w:rPr>
          <w:sz w:val="28"/>
          <w:szCs w:val="28"/>
        </w:rPr>
        <w:t xml:space="preserve"> treasure that no one found </w:t>
      </w:r>
    </w:p>
    <w:p w14:paraId="78EEB109" w14:textId="5F2F9553" w:rsidR="00D272CF" w:rsidRDefault="00D272C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ith a help of a map </w:t>
      </w:r>
      <w:r w:rsidR="00EB3B74">
        <w:rPr>
          <w:sz w:val="28"/>
          <w:szCs w:val="28"/>
        </w:rPr>
        <w:t xml:space="preserve">they will have </w:t>
      </w:r>
      <w:proofErr w:type="spellStart"/>
      <w:r w:rsidR="00EB3B74">
        <w:rPr>
          <w:sz w:val="28"/>
          <w:szCs w:val="28"/>
        </w:rPr>
        <w:t>difficuties</w:t>
      </w:r>
      <w:proofErr w:type="spellEnd"/>
      <w:r w:rsidR="00EB3B74">
        <w:rPr>
          <w:sz w:val="28"/>
          <w:szCs w:val="28"/>
        </w:rPr>
        <w:t xml:space="preserve"> .. there will be three stages </w:t>
      </w:r>
      <w:r w:rsidR="001C7DDE">
        <w:rPr>
          <w:sz w:val="28"/>
          <w:szCs w:val="28"/>
        </w:rPr>
        <w:t xml:space="preserve">and in this game there are </w:t>
      </w:r>
      <w:proofErr w:type="gramStart"/>
      <w:r w:rsidR="001C7DDE">
        <w:rPr>
          <w:sz w:val="28"/>
          <w:szCs w:val="28"/>
        </w:rPr>
        <w:t>moral ,</w:t>
      </w:r>
      <w:proofErr w:type="gramEnd"/>
      <w:r w:rsidR="001C7DDE">
        <w:rPr>
          <w:sz w:val="28"/>
          <w:szCs w:val="28"/>
        </w:rPr>
        <w:t xml:space="preserve"> emotion , self believe </w:t>
      </w:r>
      <w:proofErr w:type="spellStart"/>
      <w:r w:rsidR="001C7DDE">
        <w:rPr>
          <w:sz w:val="28"/>
          <w:szCs w:val="28"/>
        </w:rPr>
        <w:t>etc</w:t>
      </w:r>
      <w:proofErr w:type="spellEnd"/>
      <w:r w:rsidR="001C7DDE">
        <w:rPr>
          <w:sz w:val="28"/>
          <w:szCs w:val="28"/>
        </w:rPr>
        <w:t xml:space="preserve"> not just a game it’s a story by me to get the map they need to solve the </w:t>
      </w:r>
      <w:proofErr w:type="spellStart"/>
      <w:r w:rsidR="001C7DDE">
        <w:rPr>
          <w:sz w:val="28"/>
          <w:szCs w:val="28"/>
        </w:rPr>
        <w:t>quizes</w:t>
      </w:r>
      <w:proofErr w:type="spellEnd"/>
    </w:p>
    <w:p w14:paraId="6102F988" w14:textId="77777777" w:rsidR="007B4A91" w:rsidRDefault="00097DA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97DA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B4C3F49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97DA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42FD8CA" w:rsidR="007B4A91" w:rsidRDefault="001C7D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ev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BE8AA0D" w:rsidR="007B4A91" w:rsidRDefault="001C7D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play the ga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C3ADB47" w:rsidR="007B4A91" w:rsidRDefault="001C7D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icto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977464E" w:rsidR="007B4A91" w:rsidRDefault="001C7D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</w:t>
            </w:r>
            <w:r w:rsidR="00306065">
              <w:rPr>
                <w:sz w:val="28"/>
                <w:szCs w:val="28"/>
              </w:rPr>
              <w:t xml:space="preserve">and </w:t>
            </w:r>
            <w:r>
              <w:rPr>
                <w:sz w:val="28"/>
                <w:szCs w:val="28"/>
              </w:rPr>
              <w:t>play the gam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9D86E73" w:rsidR="007B4A91" w:rsidRDefault="001C7D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u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09CD49E" w:rsidR="007B4A91" w:rsidRDefault="001C7D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play the game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D4B8AB8" w:rsidR="007B4A91" w:rsidRDefault="003060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nak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887451F" w:rsidR="007B4A91" w:rsidRDefault="003060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hunt player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D38D18A" w:rsidR="007B4A91" w:rsidRDefault="003060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eetah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2242FFF" w:rsidR="007B4A91" w:rsidRDefault="003060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hunt player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3D2B554" w:rsidR="007B4A91" w:rsidRDefault="003060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ke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3E1C2EB2" w:rsidR="007B4A91" w:rsidRDefault="009C6A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ide players 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5E10E598" w:rsidR="007B4A91" w:rsidRDefault="009C6A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3DF2950A" w:rsidR="007B4A91" w:rsidRDefault="009C6A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</w:t>
            </w:r>
          </w:p>
        </w:tc>
      </w:tr>
      <w:tr w:rsidR="007B4A91" w14:paraId="138A36E7" w14:textId="77777777" w:rsidTr="006156D7">
        <w:trPr>
          <w:trHeight w:val="144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2CE86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  <w:p w14:paraId="31E84EB7" w14:textId="77777777" w:rsidR="009C6ABD" w:rsidRDefault="009C6A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  <w:p w14:paraId="53E380F0" w14:textId="77777777" w:rsidR="006156D7" w:rsidRDefault="006156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4C6EEFC" w14:textId="77777777" w:rsidR="006156D7" w:rsidRDefault="006156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  <w:p w14:paraId="143FBA43" w14:textId="77777777" w:rsidR="006156D7" w:rsidRDefault="006156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0D9DD6A8" w14:textId="77777777" w:rsidR="006156D7" w:rsidRDefault="006156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2B1044D" w14:textId="7BAE54A2" w:rsidR="006156D7" w:rsidRDefault="006156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863C1C" w14:textId="77777777" w:rsidR="00306065" w:rsidRDefault="009C6ABD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_1</w:t>
            </w:r>
          </w:p>
          <w:p w14:paraId="1F5B30DD" w14:textId="77777777" w:rsidR="009C6ABD" w:rsidRDefault="009C6ABD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 2</w:t>
            </w:r>
          </w:p>
          <w:p w14:paraId="0C899D3A" w14:textId="77777777" w:rsidR="006156D7" w:rsidRDefault="006156D7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7B2D33A8" w14:textId="77777777" w:rsidR="006156D7" w:rsidRDefault="006156D7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hosts </w:t>
            </w:r>
          </w:p>
          <w:p w14:paraId="46B1BD81" w14:textId="77777777" w:rsidR="006156D7" w:rsidRDefault="006156D7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79A90739" w14:textId="77777777" w:rsidR="006156D7" w:rsidRDefault="006156D7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0B687968" w14:textId="77777777" w:rsidR="0032601D" w:rsidRDefault="006156D7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adly plants</w:t>
            </w:r>
          </w:p>
          <w:p w14:paraId="04ABFA5C" w14:textId="77777777" w:rsidR="0032601D" w:rsidRDefault="0032601D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BFED81C" w14:textId="66021A45" w:rsidR="006156D7" w:rsidRDefault="0032601D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TC</w:t>
            </w:r>
            <w:r w:rsidR="006156D7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C7AB1" w14:textId="77777777" w:rsidR="007B4A91" w:rsidRDefault="009C6A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kill the obstacles</w:t>
            </w:r>
          </w:p>
          <w:p w14:paraId="07F309C6" w14:textId="77777777" w:rsidR="009C6ABD" w:rsidRDefault="009C6ABD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  <w:p w14:paraId="2614DB53" w14:textId="77777777" w:rsidR="006156D7" w:rsidRDefault="006156D7" w:rsidP="009C6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18AD9989" w14:textId="77777777" w:rsidR="006156D7" w:rsidRDefault="006156D7" w:rsidP="006156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Move and hunt </w:t>
            </w:r>
            <w:r>
              <w:rPr>
                <w:sz w:val="28"/>
                <w:szCs w:val="28"/>
              </w:rPr>
              <w:t xml:space="preserve">    </w:t>
            </w:r>
            <w:r>
              <w:rPr>
                <w:sz w:val="28"/>
                <w:szCs w:val="28"/>
              </w:rPr>
              <w:t>player</w:t>
            </w:r>
          </w:p>
          <w:p w14:paraId="179FA1E1" w14:textId="77777777" w:rsidR="006156D7" w:rsidRDefault="006156D7" w:rsidP="006156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  <w:p w14:paraId="7984D42B" w14:textId="6E908C29" w:rsidR="006156D7" w:rsidRDefault="006156D7" w:rsidP="006156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proofErr w:type="gramStart"/>
            <w:r>
              <w:rPr>
                <w:sz w:val="28"/>
                <w:szCs w:val="28"/>
              </w:rPr>
              <w:t xml:space="preserve">Hunt </w:t>
            </w:r>
            <w:r>
              <w:rPr>
                <w:sz w:val="28"/>
                <w:szCs w:val="28"/>
              </w:rPr>
              <w:t xml:space="preserve"> player</w:t>
            </w:r>
            <w:proofErr w:type="gramEnd"/>
          </w:p>
          <w:p w14:paraId="3A5DE3E0" w14:textId="3EFBE044" w:rsidR="0032601D" w:rsidRDefault="0032601D" w:rsidP="006156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  <w:p w14:paraId="5FD76D03" w14:textId="77777777" w:rsidR="0032601D" w:rsidRDefault="0032601D" w:rsidP="006156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  <w:p w14:paraId="2AB597B8" w14:textId="56E7D9E9" w:rsidR="006156D7" w:rsidRDefault="006156D7" w:rsidP="006156D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</w:tbl>
    <w:p w14:paraId="3868F337" w14:textId="409BBEA7" w:rsidR="007B4A91" w:rsidRPr="009C6ABD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31EDEB27" w14:textId="77777777" w:rsidR="009C6ABD" w:rsidRDefault="009C6ABD" w:rsidP="009C6ABD">
      <w:pPr>
        <w:ind w:left="72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9E899C" w:rsidR="007B4A91" w:rsidRDefault="006156D7" w:rsidP="009C6ABD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health repair kit (MED KI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990196D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ant</w:t>
            </w:r>
            <w:proofErr w:type="spellEnd"/>
            <w:r>
              <w:rPr>
                <w:sz w:val="28"/>
                <w:szCs w:val="28"/>
              </w:rPr>
              <w:t xml:space="preserve"> move and will heal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2F9F744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 xml:space="preserve">Anti </w:t>
            </w:r>
            <w:proofErr w:type="spellEnd"/>
            <w:r w:rsidR="009C6ABD"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Veno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40BC577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 player after a player id bitten by a snak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9C98451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0D13555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s for player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FC1FA7E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oo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D3D8286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cover hunger 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865EEE6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a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44869CC" w:rsidR="007B4A91" w:rsidRDefault="006156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cover </w:t>
            </w:r>
            <w:proofErr w:type="spellStart"/>
            <w:r>
              <w:rPr>
                <w:sz w:val="28"/>
                <w:szCs w:val="28"/>
              </w:rPr>
              <w:t>thris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8E4DA1E" w:rsidR="007B4A91" w:rsidRDefault="003260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T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>
      <w:bookmarkStart w:id="0" w:name="_GoBack"/>
      <w:bookmarkEnd w:id="0"/>
    </w:p>
    <w:p w14:paraId="1C560CE8" w14:textId="2FAC261E" w:rsidR="007B4A91" w:rsidRDefault="00097DA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97DA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97DA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97DA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333117F" w14:textId="77777777" w:rsidR="00454F14" w:rsidRDefault="00454F14">
      <w:r>
        <w:lastRenderedPageBreak/>
        <w:t xml:space="preserve">By </w:t>
      </w:r>
      <w:proofErr w:type="gramStart"/>
      <w:r>
        <w:t>adding  a</w:t>
      </w:r>
      <w:proofErr w:type="gramEnd"/>
      <w:r>
        <w:t xml:space="preserve"> story emotion and </w:t>
      </w:r>
      <w:proofErr w:type="spellStart"/>
      <w:r>
        <w:t>i</w:t>
      </w:r>
      <w:proofErr w:type="spellEnd"/>
      <w:r>
        <w:t xml:space="preserve"> will try to make it </w:t>
      </w:r>
      <w:proofErr w:type="spellStart"/>
      <w:r>
        <w:t>realastic</w:t>
      </w:r>
      <w:proofErr w:type="spellEnd"/>
      <w:r>
        <w:t xml:space="preserve"> also obstacles will be there and game is also </w:t>
      </w:r>
      <w:proofErr w:type="spellStart"/>
      <w:r>
        <w:t>cointaning</w:t>
      </w:r>
      <w:proofErr w:type="spellEnd"/>
      <w:r>
        <w:t xml:space="preserve"> stages and feedback and goal is to find the treasure chance, </w:t>
      </w:r>
      <w:proofErr w:type="spellStart"/>
      <w:r>
        <w:t>adaptivity</w:t>
      </w:r>
      <w:proofErr w:type="spellEnd"/>
      <w:r>
        <w:t xml:space="preserve"> pc and </w:t>
      </w:r>
      <w:proofErr w:type="spellStart"/>
      <w:r>
        <w:t>npc</w:t>
      </w:r>
      <w:proofErr w:type="spellEnd"/>
      <w:r>
        <w:t xml:space="preserve">  </w:t>
      </w:r>
    </w:p>
    <w:p w14:paraId="57061C2A" w14:textId="77777777" w:rsidR="00454F14" w:rsidRDefault="00454F14"/>
    <w:p w14:paraId="24B987DE" w14:textId="6FA350A6" w:rsidR="007B4A91" w:rsidRDefault="00454F14">
      <w:pPr>
        <w:rPr>
          <w:sz w:val="28"/>
          <w:szCs w:val="28"/>
        </w:rPr>
      </w:pPr>
      <w:r>
        <w:t>I WILL TRY MY BEST</w:t>
      </w:r>
      <w:r w:rsidR="00097DA4">
        <w:pict w14:anchorId="49CF2C3B">
          <v:rect id="_x0000_i1036" style="width:0;height:1.5pt" o:hralign="center" o:hrstd="t" o:hr="t" fillcolor="#a0a0a0" stroked="f"/>
        </w:pict>
      </w:r>
      <w:r w:rsidR="00097DA4">
        <w:pict w14:anchorId="2BE0C1BB">
          <v:rect id="_x0000_i1037" style="width:0;height:1.5pt" o:hralign="center" o:hrstd="t" o:hr="t" fillcolor="#a0a0a0" stroked="f"/>
        </w:pict>
      </w:r>
      <w:r w:rsidR="00097DA4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7DA4"/>
    <w:rsid w:val="001C7DDE"/>
    <w:rsid w:val="00306065"/>
    <w:rsid w:val="0032601D"/>
    <w:rsid w:val="00454F14"/>
    <w:rsid w:val="00556965"/>
    <w:rsid w:val="0058107F"/>
    <w:rsid w:val="006156D7"/>
    <w:rsid w:val="007B4A91"/>
    <w:rsid w:val="009C6ABD"/>
    <w:rsid w:val="00CF6079"/>
    <w:rsid w:val="00D272CF"/>
    <w:rsid w:val="00EB3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02FB8-E571-4C7E-AAC4-E589039BE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rhan</dc:creator>
  <cp:keywords>WHITE HAT JUNIOR</cp:keywords>
  <cp:lastModifiedBy>Farhan</cp:lastModifiedBy>
  <cp:revision>2</cp:revision>
  <dcterms:created xsi:type="dcterms:W3CDTF">2021-11-19T08:25:00Z</dcterms:created>
  <dcterms:modified xsi:type="dcterms:W3CDTF">2021-11-19T08:25:00Z</dcterms:modified>
</cp:coreProperties>
</file>